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5288AC34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8F565A">
        <w:rPr>
          <w:rFonts w:ascii="Times" w:hAnsi="Times"/>
          <w:noProof/>
          <w:sz w:val="24"/>
          <w:szCs w:val="24"/>
        </w:rPr>
        <w:t>January 2</w:t>
      </w:r>
      <w:r w:rsidR="004708D1">
        <w:rPr>
          <w:rFonts w:ascii="Times" w:hAnsi="Times"/>
          <w:noProof/>
          <w:sz w:val="24"/>
          <w:szCs w:val="24"/>
        </w:rPr>
        <w:t>1</w:t>
      </w:r>
      <w:r w:rsidR="008F565A">
        <w:rPr>
          <w:rFonts w:ascii="Times" w:hAnsi="Times"/>
          <w:noProof/>
          <w:sz w:val="24"/>
          <w:szCs w:val="24"/>
        </w:rPr>
        <w:t>, 2022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501C9415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F67836">
        <w:rPr>
          <w:rFonts w:ascii="Times" w:hAnsi="Times"/>
          <w:b/>
          <w:noProof/>
          <w:sz w:val="28"/>
          <w:szCs w:val="28"/>
        </w:rPr>
        <w:t>Mary Larkin</w:t>
      </w:r>
    </w:p>
    <w:p w14:paraId="2285DE51" w14:textId="123EA0F8" w:rsidR="00C3792A" w:rsidRPr="00F67836" w:rsidRDefault="00F6783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F67836">
        <w:rPr>
          <w:rFonts w:ascii="Times" w:hAnsi="Times"/>
          <w:noProof/>
          <w:sz w:val="24"/>
          <w:szCs w:val="24"/>
        </w:rPr>
        <w:t>Career Development Service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6EC933BF" w:rsidR="008F565A" w:rsidRPr="008F565A" w:rsidRDefault="008F565A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>Strategic University Partnerships</w:t>
      </w:r>
    </w:p>
    <w:p w14:paraId="541FC747" w14:textId="77777777" w:rsidR="00F67836" w:rsidRPr="008F565A" w:rsidRDefault="00F67836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4860"/>
        <w:gridCol w:w="5130"/>
      </w:tblGrid>
      <w:tr w:rsidR="006A2CCD" w:rsidRPr="00C34C9C" w14:paraId="7DEC071E" w14:textId="77777777" w:rsidTr="008F565A">
        <w:tc>
          <w:tcPr>
            <w:tcW w:w="4860" w:type="dxa"/>
          </w:tcPr>
          <w:p w14:paraId="496A20A8" w14:textId="57808BE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ndie Aguirre</w:t>
            </w:r>
          </w:p>
        </w:tc>
        <w:tc>
          <w:tcPr>
            <w:tcW w:w="5130" w:type="dxa"/>
          </w:tcPr>
          <w:p w14:paraId="0773BB7B" w14:textId="719866A8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nference Programs</w:t>
            </w:r>
          </w:p>
        </w:tc>
      </w:tr>
      <w:tr w:rsidR="006A2CCD" w:rsidRPr="00C34C9C" w14:paraId="100A9E3C" w14:textId="77777777" w:rsidTr="008F565A">
        <w:tc>
          <w:tcPr>
            <w:tcW w:w="4860" w:type="dxa"/>
          </w:tcPr>
          <w:p w14:paraId="62D9F4E5" w14:textId="5FB68DF3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iley Barnett</w:t>
            </w:r>
          </w:p>
        </w:tc>
        <w:tc>
          <w:tcPr>
            <w:tcW w:w="5130" w:type="dxa"/>
          </w:tcPr>
          <w:p w14:paraId="5E94DDB7" w14:textId="01D4A234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6A2CCD" w:rsidRPr="00C34C9C" w14:paraId="6F42708D" w14:textId="77777777" w:rsidTr="008F565A">
        <w:tc>
          <w:tcPr>
            <w:tcW w:w="486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513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6A2CCD" w:rsidRPr="00C34C9C" w14:paraId="0A7CE24C" w14:textId="77777777" w:rsidTr="008F565A">
        <w:tc>
          <w:tcPr>
            <w:tcW w:w="486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513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8F565A">
        <w:tc>
          <w:tcPr>
            <w:tcW w:w="4860" w:type="dxa"/>
          </w:tcPr>
          <w:p w14:paraId="740240F8" w14:textId="3D3B7858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harlotte Bingham</w:t>
            </w:r>
          </w:p>
        </w:tc>
        <w:tc>
          <w:tcPr>
            <w:tcW w:w="5130" w:type="dxa"/>
          </w:tcPr>
          <w:p w14:paraId="15834F40" w14:textId="36A5051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Ombuds</w:t>
            </w:r>
          </w:p>
        </w:tc>
      </w:tr>
      <w:tr w:rsidR="006A2CCD" w:rsidRPr="00C34C9C" w14:paraId="4DAB96F1" w14:textId="77777777" w:rsidTr="008F565A">
        <w:tc>
          <w:tcPr>
            <w:tcW w:w="486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5130" w:type="dxa"/>
          </w:tcPr>
          <w:p w14:paraId="4F5D69AB" w14:textId="38D0106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cademic Programs and Curriculum Development</w:t>
            </w:r>
          </w:p>
        </w:tc>
      </w:tr>
      <w:tr w:rsidR="008F565A" w:rsidRPr="00C34C9C" w14:paraId="6C8A0C10" w14:textId="77777777" w:rsidTr="008F565A">
        <w:tc>
          <w:tcPr>
            <w:tcW w:w="486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513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8F565A">
        <w:tc>
          <w:tcPr>
            <w:tcW w:w="486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513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8F565A">
        <w:tc>
          <w:tcPr>
            <w:tcW w:w="486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5130" w:type="dxa"/>
          </w:tcPr>
          <w:p w14:paraId="753E7D77" w14:textId="7FF3E570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FD0B37">
              <w:rPr>
                <w:rFonts w:ascii="Times" w:hAnsi="Times" w:cs="Times"/>
                <w:noProof/>
                <w:sz w:val="24"/>
                <w:szCs w:val="24"/>
              </w:rPr>
              <w:t>School of Resort &amp; Hospitality Management</w:t>
            </w:r>
          </w:p>
        </w:tc>
      </w:tr>
      <w:tr w:rsidR="006A2CCD" w:rsidRPr="00C34C9C" w14:paraId="1590DA99" w14:textId="77777777" w:rsidTr="008F565A">
        <w:tc>
          <w:tcPr>
            <w:tcW w:w="4860" w:type="dxa"/>
          </w:tcPr>
          <w:p w14:paraId="451C9BE8" w14:textId="61DE22CA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ennifer Denike</w:t>
            </w:r>
          </w:p>
        </w:tc>
        <w:tc>
          <w:tcPr>
            <w:tcW w:w="5130" w:type="dxa"/>
          </w:tcPr>
          <w:p w14:paraId="7595F97B" w14:textId="5E698229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8F565A">
        <w:tc>
          <w:tcPr>
            <w:tcW w:w="4860" w:type="dxa"/>
          </w:tcPr>
          <w:p w14:paraId="417397EE" w14:textId="01D74ADE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Miki Domjan</w:t>
            </w:r>
          </w:p>
        </w:tc>
        <w:tc>
          <w:tcPr>
            <w:tcW w:w="5130" w:type="dxa"/>
          </w:tcPr>
          <w:p w14:paraId="0A986E37" w14:textId="75AFA8B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8F565A">
        <w:tc>
          <w:tcPr>
            <w:tcW w:w="4860" w:type="dxa"/>
          </w:tcPr>
          <w:p w14:paraId="04398212" w14:textId="2AEB5DE0" w:rsidR="006A2CCD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OPEN</w:t>
            </w:r>
            <w:bookmarkStart w:id="1" w:name="_GoBack"/>
            <w:bookmarkEnd w:id="1"/>
          </w:p>
        </w:tc>
        <w:tc>
          <w:tcPr>
            <w:tcW w:w="5130" w:type="dxa"/>
          </w:tcPr>
          <w:p w14:paraId="2D3F9D8B" w14:textId="227D35F1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8F565A" w:rsidRPr="00C34C9C" w14:paraId="6654A278" w14:textId="77777777" w:rsidTr="008F565A">
        <w:tc>
          <w:tcPr>
            <w:tcW w:w="4860" w:type="dxa"/>
          </w:tcPr>
          <w:p w14:paraId="79F0A4BF" w14:textId="190429BA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Lucinda Kelley</w:t>
            </w:r>
          </w:p>
        </w:tc>
        <w:tc>
          <w:tcPr>
            <w:tcW w:w="5130" w:type="dxa"/>
          </w:tcPr>
          <w:p w14:paraId="1FED1BEA" w14:textId="5C322CDC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State Personnel Development Grant</w:t>
            </w:r>
          </w:p>
        </w:tc>
      </w:tr>
      <w:tr w:rsidR="00484D25" w:rsidRPr="00C34C9C" w14:paraId="3D74238A" w14:textId="77777777" w:rsidTr="008F565A">
        <w:tc>
          <w:tcPr>
            <w:tcW w:w="4860" w:type="dxa"/>
          </w:tcPr>
          <w:p w14:paraId="326BCACA" w14:textId="50B09170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homas Koller</w:t>
            </w:r>
          </w:p>
        </w:tc>
        <w:tc>
          <w:tcPr>
            <w:tcW w:w="5130" w:type="dxa"/>
          </w:tcPr>
          <w:p w14:paraId="6C4F68CB" w14:textId="7D5A9796" w:rsidR="00484D25" w:rsidRPr="008F565A" w:rsidRDefault="00484D25" w:rsidP="00484D2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quatics</w:t>
            </w:r>
          </w:p>
        </w:tc>
      </w:tr>
      <w:tr w:rsidR="00484D25" w:rsidRPr="00C34C9C" w14:paraId="514067EC" w14:textId="77777777" w:rsidTr="008F565A">
        <w:tc>
          <w:tcPr>
            <w:tcW w:w="4860" w:type="dxa"/>
          </w:tcPr>
          <w:p w14:paraId="44F6E299" w14:textId="3F830102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isha Lewis</w:t>
            </w:r>
          </w:p>
        </w:tc>
        <w:tc>
          <w:tcPr>
            <w:tcW w:w="5130" w:type="dxa"/>
          </w:tcPr>
          <w:p w14:paraId="4E5FEE29" w14:textId="336EAC11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484D25" w:rsidRPr="00C34C9C" w14:paraId="63352BF8" w14:textId="77777777" w:rsidTr="008F565A">
        <w:tc>
          <w:tcPr>
            <w:tcW w:w="4860" w:type="dxa"/>
          </w:tcPr>
          <w:p w14:paraId="7D614F3A" w14:textId="37821F3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5130" w:type="dxa"/>
          </w:tcPr>
          <w:p w14:paraId="19295F2E" w14:textId="2390A64A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484D25" w:rsidRPr="00C34C9C" w14:paraId="37A7E2E7" w14:textId="77777777" w:rsidTr="008F565A">
        <w:tc>
          <w:tcPr>
            <w:tcW w:w="4860" w:type="dxa"/>
          </w:tcPr>
          <w:p w14:paraId="365A7054" w14:textId="4ECC9B40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5130" w:type="dxa"/>
          </w:tcPr>
          <w:p w14:paraId="4694059B" w14:textId="5639A86B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484D25" w:rsidRPr="00C34C9C" w14:paraId="2E63B4FB" w14:textId="77777777" w:rsidTr="008F565A">
        <w:tc>
          <w:tcPr>
            <w:tcW w:w="4860" w:type="dxa"/>
          </w:tcPr>
          <w:p w14:paraId="6B1AC090" w14:textId="53CEB47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ebastian Weber</w:t>
            </w:r>
          </w:p>
        </w:tc>
        <w:tc>
          <w:tcPr>
            <w:tcW w:w="5130" w:type="dxa"/>
          </w:tcPr>
          <w:p w14:paraId="7C5A4706" w14:textId="39A61AFF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epartment of Bioengineering</w:t>
            </w:r>
          </w:p>
        </w:tc>
      </w:tr>
      <w:tr w:rsidR="00484D25" w:rsidRPr="00C34C9C" w14:paraId="1254879D" w14:textId="77777777" w:rsidTr="008F565A">
        <w:tc>
          <w:tcPr>
            <w:tcW w:w="4860" w:type="dxa"/>
          </w:tcPr>
          <w:p w14:paraId="790FB622" w14:textId="49F892FA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5130" w:type="dxa"/>
          </w:tcPr>
          <w:p w14:paraId="6ACB3F9E" w14:textId="5C3DCD44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484D25" w:rsidRPr="00C34C9C" w14:paraId="6934662B" w14:textId="77777777" w:rsidTr="008F565A">
        <w:tc>
          <w:tcPr>
            <w:tcW w:w="4860" w:type="dxa"/>
          </w:tcPr>
          <w:p w14:paraId="0C3B302C" w14:textId="423B2940" w:rsidR="00484D25" w:rsidRPr="008F565A" w:rsidRDefault="00F67836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5130" w:type="dxa"/>
          </w:tcPr>
          <w:p w14:paraId="55B3AE59" w14:textId="4E960211" w:rsidR="00484D25" w:rsidRPr="008F565A" w:rsidRDefault="00336F0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3704AA1" w14:textId="77777777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13B2346C" w14:textId="39E8C923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39AA2E1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EA2715">
        <w:rPr>
          <w:rFonts w:ascii="Times" w:hAnsi="Times"/>
          <w:sz w:val="24"/>
          <w:szCs w:val="24"/>
        </w:rPr>
        <w:t>Mary Larkin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6F12D9FF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Black Faculty Staff Alliance (BFSA) Liaison: </w:t>
      </w:r>
      <w:r w:rsidR="005A2A0E">
        <w:rPr>
          <w:rFonts w:ascii="Times" w:hAnsi="Times"/>
          <w:sz w:val="24"/>
          <w:szCs w:val="24"/>
        </w:rPr>
        <w:t>Aisha Lewis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418000DD" w14:textId="266588A4" w:rsidR="00880376" w:rsidRPr="00880376" w:rsidRDefault="00623B25" w:rsidP="002B02B5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one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4D2A1937" w14:textId="07B039FD" w:rsidR="00E870FF" w:rsidRPr="00E67CE5" w:rsidRDefault="00FD0B37" w:rsidP="00E870FF">
      <w:pPr>
        <w:pStyle w:val="ListParagraph"/>
        <w:numPr>
          <w:ilvl w:val="1"/>
          <w:numId w:val="1"/>
        </w:numPr>
        <w:rPr>
          <w:rFonts w:ascii="Times" w:hAnsi="Times" w:cs="Times"/>
          <w:b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Need to replace an A&amp;P representative, Jessica Evers</w:t>
      </w:r>
    </w:p>
    <w:p w14:paraId="0EAD5B28" w14:textId="39AF2E8C" w:rsidR="00E67CE5" w:rsidRPr="00E67CE5" w:rsidRDefault="00E67CE5" w:rsidP="00E870FF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 w:rsidRPr="00E67CE5">
        <w:rPr>
          <w:rFonts w:ascii="Times" w:hAnsi="Times" w:cs="Times"/>
          <w:bCs/>
          <w:sz w:val="24"/>
          <w:szCs w:val="24"/>
        </w:rPr>
        <w:t>New ADA Advisory representative</w:t>
      </w:r>
    </w:p>
    <w:p w14:paraId="6FD10CB6" w14:textId="3B9231DD" w:rsidR="00D4004F" w:rsidRPr="00E870FF" w:rsidRDefault="00D4004F" w:rsidP="00E870FF">
      <w:pPr>
        <w:pStyle w:val="ListParagraph"/>
        <w:numPr>
          <w:ilvl w:val="1"/>
          <w:numId w:val="1"/>
        </w:numPr>
        <w:rPr>
          <w:rFonts w:ascii="Times" w:hAnsi="Times" w:cs="Times"/>
          <w:b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Announcement</w:t>
      </w:r>
      <w:r w:rsidR="00E67CE5">
        <w:rPr>
          <w:rFonts w:ascii="Times" w:hAnsi="Times" w:cs="Times"/>
          <w:bCs/>
          <w:sz w:val="24"/>
          <w:szCs w:val="24"/>
        </w:rPr>
        <w:t xml:space="preserve">: </w:t>
      </w:r>
      <w:r>
        <w:rPr>
          <w:rFonts w:ascii="Times" w:hAnsi="Times" w:cs="Times"/>
          <w:bCs/>
          <w:sz w:val="24"/>
          <w:szCs w:val="24"/>
        </w:rPr>
        <w:t>Georgia Willis</w:t>
      </w:r>
    </w:p>
    <w:p w14:paraId="7A84396C" w14:textId="3713F180" w:rsidR="005B0959" w:rsidRPr="00E870FF" w:rsidRDefault="00DF07F2" w:rsidP="004A715A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 w:rsidRPr="00E870FF">
        <w:rPr>
          <w:rFonts w:ascii="Times" w:hAnsi="Times" w:cs="Times"/>
          <w:bCs/>
          <w:sz w:val="24"/>
          <w:szCs w:val="24"/>
        </w:rPr>
        <w:t>SAC Taskforce Reports</w:t>
      </w:r>
    </w:p>
    <w:p w14:paraId="0FE655AC" w14:textId="77777777" w:rsidR="00E67CE5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taff Retention and Morale</w:t>
      </w:r>
    </w:p>
    <w:p w14:paraId="12773531" w14:textId="287A93AF" w:rsidR="00DF07F2" w:rsidRDefault="002B02B5" w:rsidP="00E67CE5">
      <w:pPr>
        <w:pStyle w:val="ListParagraph"/>
        <w:numPr>
          <w:ilvl w:val="3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Charlotte to lead discussion of survey results</w:t>
      </w:r>
    </w:p>
    <w:p w14:paraId="3826E987" w14:textId="5719D3AF" w:rsidR="00DF07F2" w:rsidRPr="004A715A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Visibility/Outreach</w:t>
      </w:r>
    </w:p>
    <w:p w14:paraId="5A15817E" w14:textId="71B3607E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1BEE4D0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33A662F7" w14:textId="70EB066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  <w:r w:rsidR="00E67CE5">
        <w:rPr>
          <w:rFonts w:ascii="Times" w:hAnsi="Times"/>
          <w:bCs/>
          <w:sz w:val="24"/>
          <w:szCs w:val="24"/>
        </w:rPr>
        <w:t xml:space="preserve">, Thomas Koller </w:t>
      </w:r>
    </w:p>
    <w:p w14:paraId="63811F6D" w14:textId="3C4FD92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E67CE5">
        <w:rPr>
          <w:rFonts w:ascii="Times" w:hAnsi="Times"/>
          <w:bCs/>
          <w:sz w:val="24"/>
          <w:szCs w:val="24"/>
        </w:rPr>
        <w:t>, Co-chair Charlotte Bingham, Kelly Boyd</w:t>
      </w:r>
    </w:p>
    <w:p w14:paraId="6B9F8D7C" w14:textId="6397AAA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am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5538B6D1" w14:textId="25ECA67D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E67CE5">
        <w:rPr>
          <w:rFonts w:ascii="Times" w:hAnsi="Times"/>
          <w:bCs/>
          <w:sz w:val="24"/>
          <w:szCs w:val="24"/>
        </w:rPr>
        <w:t>, Tricia Miller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5370C71F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  <w:r w:rsidR="00E8104A">
        <w:rPr>
          <w:rFonts w:ascii="Times" w:hAnsi="Times"/>
          <w:bCs/>
          <w:sz w:val="24"/>
          <w:szCs w:val="24"/>
        </w:rPr>
        <w:t>, VACANT</w:t>
      </w:r>
    </w:p>
    <w:p w14:paraId="2BD63CD1" w14:textId="1DF13BB1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  <w:r w:rsidR="00E8104A">
        <w:rPr>
          <w:rFonts w:ascii="Times" w:hAnsi="Times"/>
          <w:bCs/>
          <w:sz w:val="24"/>
          <w:szCs w:val="24"/>
        </w:rPr>
        <w:t>, Mary Larkin</w:t>
      </w:r>
    </w:p>
    <w:p w14:paraId="54E7E9E7" w14:textId="2656BA1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  <w:r w:rsidR="00E8104A">
        <w:rPr>
          <w:rFonts w:ascii="Times" w:hAnsi="Times"/>
          <w:bCs/>
          <w:sz w:val="24"/>
          <w:szCs w:val="24"/>
        </w:rPr>
        <w:t>, Kristen Vanselow</w:t>
      </w:r>
    </w:p>
    <w:p w14:paraId="600523CC" w14:textId="0C998C5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519B57C9" w14:textId="4711FAF9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36A9CE73" w14:textId="1DDD4364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  <w:r w:rsidR="00E8104A">
        <w:rPr>
          <w:rFonts w:ascii="Times" w:hAnsi="Times"/>
          <w:bCs/>
          <w:sz w:val="24"/>
          <w:szCs w:val="24"/>
        </w:rPr>
        <w:t>, Thomas Koller</w:t>
      </w:r>
    </w:p>
    <w:p w14:paraId="2B61EBC5" w14:textId="7978147B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  <w:r w:rsidR="00E8104A">
        <w:rPr>
          <w:rFonts w:ascii="Times" w:hAnsi="Times"/>
          <w:bCs/>
          <w:sz w:val="24"/>
          <w:szCs w:val="24"/>
        </w:rPr>
        <w:t>, Jessica Evers</w:t>
      </w:r>
    </w:p>
    <w:p w14:paraId="723ABAB3" w14:textId="09FEDDBF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  <w:r w:rsidR="00E8104A">
        <w:rPr>
          <w:rFonts w:ascii="Times" w:hAnsi="Times"/>
          <w:bCs/>
          <w:sz w:val="24"/>
          <w:szCs w:val="24"/>
        </w:rPr>
        <w:t>, Susan Bauer</w:t>
      </w:r>
    </w:p>
    <w:p w14:paraId="5489739F" w14:textId="5F896FC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  <w:r w:rsidR="00E8104A">
        <w:rPr>
          <w:rFonts w:ascii="Times" w:hAnsi="Times"/>
          <w:bCs/>
          <w:sz w:val="24"/>
          <w:szCs w:val="24"/>
        </w:rPr>
        <w:t>, Miki Domjan</w:t>
      </w:r>
    </w:p>
    <w:p w14:paraId="1B93ADCD" w14:textId="4B2831F5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lastRenderedPageBreak/>
        <w:t xml:space="preserve">University Special Committees </w:t>
      </w:r>
    </w:p>
    <w:p w14:paraId="68F99FAF" w14:textId="2540B0FE" w:rsidR="00CE5026" w:rsidRDefault="00CE5026" w:rsidP="00CE502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CE5026">
        <w:rPr>
          <w:rFonts w:ascii="Times" w:hAnsi="Times"/>
          <w:bCs/>
          <w:sz w:val="24"/>
          <w:szCs w:val="24"/>
        </w:rPr>
        <w:t>25 Year</w:t>
      </w:r>
      <w:r w:rsidR="00584C44">
        <w:rPr>
          <w:rFonts w:ascii="Times" w:hAnsi="Times"/>
          <w:bCs/>
          <w:sz w:val="24"/>
          <w:szCs w:val="24"/>
        </w:rPr>
        <w:t xml:space="preserve"> Planning</w:t>
      </w:r>
      <w:r w:rsidR="00E8104A">
        <w:rPr>
          <w:rFonts w:ascii="Times" w:hAnsi="Times"/>
          <w:bCs/>
          <w:sz w:val="24"/>
          <w:szCs w:val="24"/>
        </w:rPr>
        <w:t>, Susan Bauer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88E1CF2" w14:textId="4E7C2B5C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  <w:r w:rsidR="00E8104A">
        <w:rPr>
          <w:rFonts w:ascii="Times" w:hAnsi="Times"/>
          <w:bCs/>
          <w:sz w:val="24"/>
          <w:szCs w:val="24"/>
        </w:rPr>
        <w:t>, Charlotte Bingham</w:t>
      </w:r>
    </w:p>
    <w:p w14:paraId="6E1905B5" w14:textId="6756619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689F36AA" w14:textId="7F08A3B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162E91B2" w14:textId="4887D9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  <w:r w:rsidR="00E8104A">
        <w:rPr>
          <w:rFonts w:ascii="Times" w:hAnsi="Times"/>
          <w:bCs/>
          <w:sz w:val="24"/>
          <w:szCs w:val="24"/>
        </w:rPr>
        <w:t>, Tricia Miller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191E198C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 xml:space="preserve">Next meeting Friday, </w:t>
      </w:r>
      <w:r w:rsidR="002B02B5">
        <w:rPr>
          <w:rFonts w:ascii="Times" w:hAnsi="Times"/>
          <w:b/>
          <w:bCs/>
          <w:sz w:val="24"/>
          <w:szCs w:val="24"/>
        </w:rPr>
        <w:t>Februar</w:t>
      </w:r>
      <w:r w:rsidR="00913E4A">
        <w:rPr>
          <w:rFonts w:ascii="Times" w:hAnsi="Times"/>
          <w:b/>
          <w:bCs/>
          <w:sz w:val="24"/>
          <w:szCs w:val="24"/>
        </w:rPr>
        <w:t>y 18, 2022</w:t>
      </w:r>
    </w:p>
    <w:sectPr w:rsidR="003065DC" w:rsidRP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4F6F27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332F"/>
    <w:rsid w:val="00614743"/>
    <w:rsid w:val="006148E3"/>
    <w:rsid w:val="00623B25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5D76"/>
    <w:rsid w:val="00DD7611"/>
    <w:rsid w:val="00DE43CA"/>
    <w:rsid w:val="00DE6810"/>
    <w:rsid w:val="00DF07F2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584C"/>
    <w:rsid w:val="00EA0179"/>
    <w:rsid w:val="00EA2715"/>
    <w:rsid w:val="00EA30FD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A967FF-3499-4891-B2FF-08F591EAF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7</cp:revision>
  <cp:lastPrinted>2020-03-05T17:58:00Z</cp:lastPrinted>
  <dcterms:created xsi:type="dcterms:W3CDTF">2021-11-08T15:08:00Z</dcterms:created>
  <dcterms:modified xsi:type="dcterms:W3CDTF">2022-01-07T17:52:00Z</dcterms:modified>
</cp:coreProperties>
</file>